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44"/>
        <w:gridCol w:w="4921"/>
      </w:tblGrid>
      <w:tr w:rsidR="00A47807" w:rsidRPr="009D152B" w14:paraId="06A0CA58" w14:textId="77777777" w:rsidTr="006A0040">
        <w:tc>
          <w:tcPr>
            <w:tcW w:w="4644" w:type="dxa"/>
          </w:tcPr>
          <w:p w14:paraId="258F7586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4921" w:type="dxa"/>
          </w:tcPr>
          <w:p w14:paraId="0B9C4F74" w14:textId="78509834" w:rsidR="00A47807" w:rsidRPr="009E2FA7" w:rsidRDefault="00ED0749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исследовательский</w:t>
            </w:r>
          </w:p>
        </w:tc>
      </w:tr>
      <w:tr w:rsidR="00A47807" w:rsidRPr="009D152B" w14:paraId="2221CB5A" w14:textId="77777777" w:rsidTr="006A0040">
        <w:tc>
          <w:tcPr>
            <w:tcW w:w="4644" w:type="dxa"/>
          </w:tcPr>
          <w:p w14:paraId="617F4418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4921" w:type="dxa"/>
          </w:tcPr>
          <w:p w14:paraId="6A643A69" w14:textId="7751A9F2" w:rsidR="00A47807" w:rsidRPr="009D152B" w:rsidRDefault="00ED0749" w:rsidP="0024200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Российско-корейские отношения в документах и материалах российских архивов</w:t>
            </w:r>
          </w:p>
        </w:tc>
      </w:tr>
      <w:tr w:rsidR="00023E4E" w:rsidRPr="009D152B" w14:paraId="257A433B" w14:textId="77777777" w:rsidTr="006A0040">
        <w:tc>
          <w:tcPr>
            <w:tcW w:w="4644" w:type="dxa"/>
          </w:tcPr>
          <w:p w14:paraId="0583032E" w14:textId="77777777" w:rsidR="00023E4E" w:rsidRPr="009D152B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4921" w:type="dxa"/>
          </w:tcPr>
          <w:p w14:paraId="0E1DBA21" w14:textId="41461325" w:rsidR="00023E4E" w:rsidRPr="00BF63C9" w:rsidRDefault="00ED0749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33C80">
              <w:rPr>
                <w:rFonts w:ascii="Times New Roman" w:hAnsi="Times New Roman" w:cs="Times New Roman"/>
                <w:color w:val="000000" w:themeColor="text1"/>
              </w:rPr>
              <w:t>Школа востоковедения</w:t>
            </w:r>
          </w:p>
        </w:tc>
      </w:tr>
      <w:tr w:rsidR="000A439E" w:rsidRPr="009D152B" w14:paraId="5DC778C2" w14:textId="77777777" w:rsidTr="006A0040">
        <w:tc>
          <w:tcPr>
            <w:tcW w:w="4644" w:type="dxa"/>
          </w:tcPr>
          <w:p w14:paraId="5E71ED99" w14:textId="77777777" w:rsidR="000A439E" w:rsidRPr="009D152B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4921" w:type="dxa"/>
          </w:tcPr>
          <w:p w14:paraId="53B4E524" w14:textId="357A5398" w:rsidR="000A439E" w:rsidRPr="009D152B" w:rsidRDefault="00ED0749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33C80">
              <w:rPr>
                <w:rFonts w:ascii="Times New Roman" w:hAnsi="Times New Roman" w:cs="Times New Roman"/>
                <w:color w:val="000000" w:themeColor="text1"/>
              </w:rPr>
              <w:t>Сон Жанна Григорьевна</w:t>
            </w:r>
          </w:p>
        </w:tc>
      </w:tr>
      <w:tr w:rsidR="00BF63C9" w:rsidRPr="009D152B" w14:paraId="630356E2" w14:textId="77777777" w:rsidTr="006A0040">
        <w:tc>
          <w:tcPr>
            <w:tcW w:w="4644" w:type="dxa"/>
          </w:tcPr>
          <w:p w14:paraId="105192E3" w14:textId="7D4825AF" w:rsidR="00BF63C9" w:rsidRPr="009D152B" w:rsidRDefault="00BF63C9" w:rsidP="00BF6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Заказчик проекта </w:t>
            </w:r>
            <w:r>
              <w:rPr>
                <w:rFonts w:ascii="Times New Roman" w:hAnsi="Times New Roman" w:cs="Times New Roman"/>
                <w:lang w:val="en-US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востребованность проекта</w:t>
            </w:r>
          </w:p>
        </w:tc>
        <w:tc>
          <w:tcPr>
            <w:tcW w:w="4921" w:type="dxa"/>
          </w:tcPr>
          <w:p w14:paraId="247CCE4E" w14:textId="3C42CD25" w:rsidR="00BF63C9" w:rsidRPr="00BF63C9" w:rsidRDefault="00731E21" w:rsidP="0024200C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Для исследователей-корееведов</w:t>
            </w:r>
            <w:r w:rsidR="001A3137">
              <w:rPr>
                <w:rFonts w:ascii="Times New Roman" w:hAnsi="Times New Roman" w:cs="Times New Roman"/>
                <w:color w:val="000000" w:themeColor="text1"/>
              </w:rPr>
              <w:t xml:space="preserve"> и историков</w:t>
            </w:r>
          </w:p>
        </w:tc>
      </w:tr>
      <w:tr w:rsidR="00A47807" w:rsidRPr="009D152B" w14:paraId="03E3786D" w14:textId="77777777" w:rsidTr="006A0040">
        <w:tc>
          <w:tcPr>
            <w:tcW w:w="4644" w:type="dxa"/>
          </w:tcPr>
          <w:p w14:paraId="77318017" w14:textId="28C3646A" w:rsidR="00A47807" w:rsidRPr="009D152B" w:rsidRDefault="00BF63C9" w:rsidP="009E2FA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сновная проектная идея </w:t>
            </w:r>
            <w:r w:rsidRPr="00BF63C9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описание </w:t>
            </w:r>
            <w:r w:rsidR="009E2FA7">
              <w:rPr>
                <w:rFonts w:ascii="Times New Roman" w:hAnsi="Times New Roman" w:cs="Times New Roman"/>
              </w:rPr>
              <w:t xml:space="preserve">решаемой </w:t>
            </w:r>
            <w:r>
              <w:rPr>
                <w:rFonts w:ascii="Times New Roman" w:hAnsi="Times New Roman" w:cs="Times New Roman"/>
              </w:rPr>
              <w:t>проблем</w:t>
            </w:r>
            <w:r w:rsidR="009E2FA7">
              <w:rPr>
                <w:rFonts w:ascii="Times New Roman" w:hAnsi="Times New Roman" w:cs="Times New Roman"/>
              </w:rPr>
              <w:t>ы</w:t>
            </w:r>
          </w:p>
        </w:tc>
        <w:tc>
          <w:tcPr>
            <w:tcW w:w="4921" w:type="dxa"/>
          </w:tcPr>
          <w:p w14:paraId="410BFC86" w14:textId="621DB852" w:rsidR="00A47807" w:rsidRPr="00BF63C9" w:rsidRDefault="00ED0749" w:rsidP="0024200C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 w:rsidRPr="00A33C80">
              <w:rPr>
                <w:rFonts w:ascii="Times New Roman" w:hAnsi="Times New Roman" w:cs="Times New Roman"/>
                <w:color w:val="000000" w:themeColor="text1"/>
              </w:rPr>
              <w:t xml:space="preserve">Проект направлен </w:t>
            </w:r>
            <w:r w:rsidRPr="00A33C80">
              <w:rPr>
                <w:rFonts w:ascii="Times New Roman" w:hAnsi="Times New Roman" w:cs="Times New Roman"/>
              </w:rPr>
              <w:t xml:space="preserve">на </w:t>
            </w:r>
            <w:r>
              <w:rPr>
                <w:rFonts w:ascii="Times New Roman" w:hAnsi="Times New Roman" w:cs="Times New Roman"/>
              </w:rPr>
              <w:t>изучение архивных документов и материалов, хранящихся в российских архивах</w:t>
            </w:r>
            <w:r w:rsidR="00B23234">
              <w:rPr>
                <w:rFonts w:ascii="Times New Roman" w:hAnsi="Times New Roman" w:cs="Times New Roman"/>
              </w:rPr>
              <w:t>:</w:t>
            </w:r>
            <w:r w:rsidR="00D011D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ГАРФ, РГАНИ, РГАСПИ</w:t>
            </w:r>
            <w:r w:rsidR="00B23234">
              <w:rPr>
                <w:rFonts w:ascii="Times New Roman" w:hAnsi="Times New Roman" w:cs="Times New Roman"/>
              </w:rPr>
              <w:t>, РГИА (Санкт-Петербург), ЦГИА Санкт-Петербурга в г. Москве и г. Санкт-Петербург</w:t>
            </w:r>
            <w:r>
              <w:rPr>
                <w:rFonts w:ascii="Times New Roman" w:hAnsi="Times New Roman" w:cs="Times New Roman"/>
              </w:rPr>
              <w:t xml:space="preserve"> о российско-корейских отношениях, сотрудничестве в экономике и культуре. Создание общей картины внешнеэкономического сотрудничества между тремя </w:t>
            </w:r>
            <w:r w:rsidR="00202D06">
              <w:rPr>
                <w:rFonts w:ascii="Times New Roman" w:hAnsi="Times New Roman" w:cs="Times New Roman"/>
              </w:rPr>
              <w:t>государствами Россия</w:t>
            </w:r>
            <w:r>
              <w:rPr>
                <w:rFonts w:ascii="Times New Roman" w:hAnsi="Times New Roman" w:cs="Times New Roman"/>
              </w:rPr>
              <w:t xml:space="preserve"> (СССР), КНДР, Республика Корея на основании архивных документов</w:t>
            </w:r>
            <w:r w:rsidR="00251AD3">
              <w:rPr>
                <w:rFonts w:ascii="Times New Roman" w:hAnsi="Times New Roman" w:cs="Times New Roman"/>
              </w:rPr>
              <w:t xml:space="preserve"> и материалов.</w:t>
            </w:r>
          </w:p>
        </w:tc>
      </w:tr>
      <w:tr w:rsidR="00A47807" w:rsidRPr="009D152B" w14:paraId="7C9CC284" w14:textId="77777777" w:rsidTr="006A0040">
        <w:tc>
          <w:tcPr>
            <w:tcW w:w="4644" w:type="dxa"/>
          </w:tcPr>
          <w:p w14:paraId="488F959C" w14:textId="6AF01058" w:rsidR="00A47807" w:rsidRPr="00BF63C9" w:rsidRDefault="00A47807" w:rsidP="009E2FA7">
            <w:pPr>
              <w:rPr>
                <w:rFonts w:ascii="Times New Roman" w:hAnsi="Times New Roman" w:cs="Times New Roman"/>
                <w:lang w:val="en-US"/>
              </w:rPr>
            </w:pPr>
            <w:r w:rsidRPr="009D152B">
              <w:rPr>
                <w:rFonts w:ascii="Times New Roman" w:hAnsi="Times New Roman" w:cs="Times New Roman"/>
              </w:rPr>
              <w:t>Цель проекта</w:t>
            </w:r>
            <w:r w:rsidR="00BF63C9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4921" w:type="dxa"/>
          </w:tcPr>
          <w:p w14:paraId="476B5B5C" w14:textId="0F0F73BF" w:rsidR="00A47807" w:rsidRPr="009D152B" w:rsidRDefault="00202D06" w:rsidP="009350EA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Выявить и изучить дела, касающиеся Кореи, КНДР и Р</w:t>
            </w:r>
            <w:r w:rsidR="00B23234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Корея, заполнить таблицу</w:t>
            </w:r>
            <w:r w:rsidR="001E7ED2">
              <w:rPr>
                <w:rFonts w:ascii="Times New Roman" w:hAnsi="Times New Roman" w:cs="Times New Roman"/>
              </w:rPr>
              <w:t xml:space="preserve"> с кратким содержанием дел</w:t>
            </w:r>
            <w:r>
              <w:rPr>
                <w:rFonts w:ascii="Times New Roman" w:hAnsi="Times New Roman" w:cs="Times New Roman"/>
              </w:rPr>
              <w:t xml:space="preserve"> для дальнейшей обработки и подготовки к печати каталога по фондам архива.</w:t>
            </w:r>
          </w:p>
        </w:tc>
      </w:tr>
      <w:tr w:rsidR="00BF63C9" w:rsidRPr="009D152B" w14:paraId="7971A180" w14:textId="77777777" w:rsidTr="006A0040">
        <w:tc>
          <w:tcPr>
            <w:tcW w:w="4644" w:type="dxa"/>
          </w:tcPr>
          <w:p w14:paraId="010F560F" w14:textId="3890099C" w:rsidR="00BF63C9" w:rsidRPr="00BF63C9" w:rsidRDefault="00BF63C9" w:rsidP="00EF51AC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ланируемые результаты проекта</w:t>
            </w:r>
            <w:r>
              <w:rPr>
                <w:rFonts w:ascii="Times New Roman" w:hAnsi="Times New Roman" w:cs="Times New Roman"/>
              </w:rPr>
              <w:t xml:space="preserve">, специальные или функциональные требования к </w:t>
            </w:r>
            <w:r w:rsidR="00EF51AC">
              <w:rPr>
                <w:rFonts w:ascii="Times New Roman" w:hAnsi="Times New Roman" w:cs="Times New Roman"/>
              </w:rPr>
              <w:t>результату</w:t>
            </w:r>
          </w:p>
        </w:tc>
        <w:tc>
          <w:tcPr>
            <w:tcW w:w="4921" w:type="dxa"/>
          </w:tcPr>
          <w:p w14:paraId="44653366" w14:textId="51A26225" w:rsidR="00BF63C9" w:rsidRPr="00BF63C9" w:rsidRDefault="00202D06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Результаты </w:t>
            </w:r>
            <w:r w:rsidR="001E7ED2">
              <w:rPr>
                <w:rFonts w:ascii="Times New Roman" w:hAnsi="Times New Roman" w:cs="Times New Roman"/>
                <w:color w:val="000000" w:themeColor="text1"/>
              </w:rPr>
              <w:t>работы в проекте выявляются по составленной таблице</w:t>
            </w:r>
            <w:r w:rsidR="00251AD3">
              <w:rPr>
                <w:rFonts w:ascii="Times New Roman" w:hAnsi="Times New Roman" w:cs="Times New Roman"/>
                <w:color w:val="000000" w:themeColor="text1"/>
              </w:rPr>
              <w:t xml:space="preserve"> и количеству изученных архивных дел</w:t>
            </w:r>
            <w:r w:rsidR="00B959C1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  <w:tr w:rsidR="009E2FA7" w:rsidRPr="009D152B" w14:paraId="4203FB8C" w14:textId="77777777" w:rsidTr="006A0040">
        <w:tc>
          <w:tcPr>
            <w:tcW w:w="4644" w:type="dxa"/>
          </w:tcPr>
          <w:p w14:paraId="6F0554A2" w14:textId="49D97189" w:rsidR="009E2FA7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ебования к участникам </w:t>
            </w:r>
            <w:r>
              <w:rPr>
                <w:rFonts w:ascii="Times New Roman" w:hAnsi="Times New Roman" w:cs="Times New Roman"/>
              </w:rPr>
              <w:t>с указанием ролей в проектной команде при групповых проектах</w:t>
            </w:r>
          </w:p>
        </w:tc>
        <w:tc>
          <w:tcPr>
            <w:tcW w:w="4921" w:type="dxa"/>
          </w:tcPr>
          <w:p w14:paraId="3A8CAE35" w14:textId="78BDF0E6" w:rsidR="009E2FA7" w:rsidRPr="00BF63C9" w:rsidRDefault="001E7ED2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В команде из пяти студентов выбирается старший, который непосредственно решает организационные вопросы и докладывает о ходе работ руководителю.</w:t>
            </w:r>
          </w:p>
        </w:tc>
      </w:tr>
      <w:tr w:rsidR="00F17150" w:rsidRPr="009D152B" w14:paraId="1B36512B" w14:textId="77777777" w:rsidTr="006A0040">
        <w:tc>
          <w:tcPr>
            <w:tcW w:w="4644" w:type="dxa"/>
          </w:tcPr>
          <w:p w14:paraId="0F65BDCC" w14:textId="7DFDA24D" w:rsidR="00F17150" w:rsidRPr="009D152B" w:rsidRDefault="00F17150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4921" w:type="dxa"/>
          </w:tcPr>
          <w:p w14:paraId="4D2EE5E5" w14:textId="36CCCDBF" w:rsidR="00F17150" w:rsidRPr="00BF63C9" w:rsidRDefault="00B23234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</w:tr>
      <w:tr w:rsidR="00A47807" w:rsidRPr="009D152B" w14:paraId="0D6CEAC8" w14:textId="77777777" w:rsidTr="006A0040">
        <w:tc>
          <w:tcPr>
            <w:tcW w:w="4644" w:type="dxa"/>
          </w:tcPr>
          <w:p w14:paraId="24DF49F3" w14:textId="6165F75E" w:rsidR="00A47807" w:rsidRPr="009D152B" w:rsidRDefault="00032C8B" w:rsidP="00F1715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роектное задание</w:t>
            </w:r>
            <w:r w:rsidR="009E2FA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21" w:type="dxa"/>
          </w:tcPr>
          <w:p w14:paraId="2524BCD5" w14:textId="7E3AB2C6" w:rsidR="00A47807" w:rsidRPr="00251AD3" w:rsidRDefault="009C5FE6" w:rsidP="006E5DCE">
            <w:pPr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251AD3">
              <w:rPr>
                <w:rFonts w:ascii="Times New Roman" w:hAnsi="Times New Roman" w:cs="Times New Roman"/>
                <w:iCs/>
              </w:rPr>
              <w:t>Каждый студент</w:t>
            </w:r>
            <w:r w:rsidR="00C00803" w:rsidRPr="00251AD3">
              <w:rPr>
                <w:rFonts w:ascii="Times New Roman" w:hAnsi="Times New Roman" w:cs="Times New Roman"/>
                <w:iCs/>
              </w:rPr>
              <w:t xml:space="preserve"> один раз в неделю</w:t>
            </w:r>
            <w:r w:rsidRPr="00251AD3">
              <w:rPr>
                <w:rFonts w:ascii="Times New Roman" w:hAnsi="Times New Roman" w:cs="Times New Roman"/>
                <w:iCs/>
              </w:rPr>
              <w:t xml:space="preserve"> работает в архиве, заказывает дела, изучает и заполняет таблицу со всеми выходными данными архивного дела и кратким содержанием. </w:t>
            </w:r>
          </w:p>
        </w:tc>
      </w:tr>
      <w:tr w:rsidR="00F17150" w:rsidRPr="009D152B" w14:paraId="2F3B5B12" w14:textId="77777777" w:rsidTr="006A0040">
        <w:tc>
          <w:tcPr>
            <w:tcW w:w="4644" w:type="dxa"/>
          </w:tcPr>
          <w:p w14:paraId="2A653B31" w14:textId="77777777" w:rsidR="00F17150" w:rsidRPr="009D152B" w:rsidRDefault="00F17150" w:rsidP="00F1715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66ED0350" w14:textId="5743FC7C" w:rsidR="00F17150" w:rsidRPr="009D152B" w:rsidRDefault="00F17150" w:rsidP="00F171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21" w:type="dxa"/>
          </w:tcPr>
          <w:p w14:paraId="2DA50847" w14:textId="50172335" w:rsidR="00F17150" w:rsidRPr="00F17150" w:rsidRDefault="009C5FE6" w:rsidP="006E5DCE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A33C80">
              <w:rPr>
                <w:rFonts w:ascii="Times New Roman" w:hAnsi="Times New Roman" w:cs="Times New Roman"/>
                <w:color w:val="000000" w:themeColor="text1"/>
              </w:rPr>
              <w:t>Студенты корейского направления, международных отношений, мировой экономики</w:t>
            </w:r>
            <w:r w:rsidR="00B23234">
              <w:rPr>
                <w:rFonts w:ascii="Times New Roman" w:hAnsi="Times New Roman" w:cs="Times New Roman"/>
                <w:color w:val="000000" w:themeColor="text1"/>
              </w:rPr>
              <w:t>. П</w:t>
            </w:r>
            <w:r>
              <w:rPr>
                <w:rFonts w:ascii="Times New Roman" w:hAnsi="Times New Roman" w:cs="Times New Roman"/>
                <w:color w:val="000000" w:themeColor="text1"/>
              </w:rPr>
              <w:t>риоритет для студентов корейского направления</w:t>
            </w:r>
            <w:r w:rsidR="00B23234">
              <w:rPr>
                <w:rFonts w:ascii="Times New Roman" w:hAnsi="Times New Roman" w:cs="Times New Roman"/>
                <w:color w:val="000000" w:themeColor="text1"/>
              </w:rPr>
              <w:t xml:space="preserve"> Московского и Санкт-Петербургского кампусов.</w:t>
            </w:r>
          </w:p>
        </w:tc>
      </w:tr>
      <w:tr w:rsidR="00691CF6" w:rsidRPr="009D152B" w14:paraId="03FD99AE" w14:textId="77777777" w:rsidTr="006A0040">
        <w:tc>
          <w:tcPr>
            <w:tcW w:w="4644" w:type="dxa"/>
          </w:tcPr>
          <w:p w14:paraId="2677C55D" w14:textId="2C451B2B" w:rsidR="00691CF6" w:rsidRPr="009D152B" w:rsidRDefault="00023E4E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Сроки </w:t>
            </w:r>
            <w:r w:rsidR="009E2FA7">
              <w:rPr>
                <w:rFonts w:ascii="Times New Roman" w:hAnsi="Times New Roman" w:cs="Times New Roman"/>
              </w:rPr>
              <w:t xml:space="preserve">и график </w:t>
            </w:r>
            <w:r w:rsidRPr="009D152B">
              <w:rPr>
                <w:rFonts w:ascii="Times New Roman" w:hAnsi="Times New Roman" w:cs="Times New Roman"/>
              </w:rPr>
              <w:t>реализации проекта</w:t>
            </w:r>
            <w:r w:rsidR="009E2FA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21" w:type="dxa"/>
          </w:tcPr>
          <w:p w14:paraId="5BDB37EE" w14:textId="2FC9DD2A" w:rsidR="00691CF6" w:rsidRPr="009D152B" w:rsidRDefault="005C22B2" w:rsidP="005E13D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="00206CBB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9C5FE6" w:rsidRPr="00A33C80">
              <w:rPr>
                <w:rFonts w:ascii="Times New Roman" w:hAnsi="Times New Roman" w:cs="Times New Roman"/>
                <w:color w:val="000000" w:themeColor="text1"/>
              </w:rPr>
              <w:t>.0</w:t>
            </w:r>
            <w:r w:rsidR="001A3137">
              <w:rPr>
                <w:rFonts w:ascii="Times New Roman" w:hAnsi="Times New Roman" w:cs="Times New Roman"/>
                <w:color w:val="000000" w:themeColor="text1"/>
              </w:rPr>
              <w:t>9</w:t>
            </w:r>
            <w:r w:rsidR="009C5FE6" w:rsidRPr="00A33C80">
              <w:rPr>
                <w:rFonts w:ascii="Times New Roman" w:hAnsi="Times New Roman" w:cs="Times New Roman"/>
                <w:color w:val="000000" w:themeColor="text1"/>
              </w:rPr>
              <w:t>.20</w:t>
            </w:r>
            <w:r w:rsidR="006F5E2F">
              <w:rPr>
                <w:rFonts w:ascii="Times New Roman" w:hAnsi="Times New Roman" w:cs="Times New Roman"/>
                <w:color w:val="000000" w:themeColor="text1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="009C5FE6" w:rsidRPr="00A33C80">
              <w:rPr>
                <w:rFonts w:ascii="Times New Roman" w:hAnsi="Times New Roman" w:cs="Times New Roman"/>
                <w:color w:val="000000" w:themeColor="text1"/>
              </w:rPr>
              <w:t xml:space="preserve"> – </w:t>
            </w:r>
            <w:r w:rsidR="001A3137">
              <w:rPr>
                <w:rFonts w:ascii="Times New Roman" w:hAnsi="Times New Roman" w:cs="Times New Roman"/>
                <w:color w:val="000000" w:themeColor="text1"/>
              </w:rPr>
              <w:t>01</w:t>
            </w:r>
            <w:r w:rsidR="009C5FE6" w:rsidRPr="00A33C80">
              <w:rPr>
                <w:rFonts w:ascii="Times New Roman" w:hAnsi="Times New Roman" w:cs="Times New Roman"/>
                <w:color w:val="000000" w:themeColor="text1"/>
              </w:rPr>
              <w:t>.0</w:t>
            </w:r>
            <w:r w:rsidR="001A3137">
              <w:rPr>
                <w:rFonts w:ascii="Times New Roman" w:hAnsi="Times New Roman" w:cs="Times New Roman"/>
                <w:color w:val="000000" w:themeColor="text1"/>
              </w:rPr>
              <w:t>6</w:t>
            </w:r>
            <w:r w:rsidR="009C5FE6" w:rsidRPr="00A33C80">
              <w:rPr>
                <w:rFonts w:ascii="Times New Roman" w:hAnsi="Times New Roman" w:cs="Times New Roman"/>
                <w:color w:val="000000" w:themeColor="text1"/>
              </w:rPr>
              <w:t>.20</w:t>
            </w:r>
            <w:r w:rsidR="009C5FE6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1A3137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</w:tr>
      <w:tr w:rsidR="009E2FA7" w:rsidRPr="009D152B" w14:paraId="71E87C93" w14:textId="77777777" w:rsidTr="006A0040">
        <w:tc>
          <w:tcPr>
            <w:tcW w:w="4644" w:type="dxa"/>
          </w:tcPr>
          <w:p w14:paraId="14677A1E" w14:textId="2468164E" w:rsidR="009E2FA7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  <w:r>
              <w:rPr>
                <w:rFonts w:ascii="Times New Roman" w:hAnsi="Times New Roman" w:cs="Times New Roman"/>
              </w:rPr>
              <w:t>на одного участника</w:t>
            </w:r>
          </w:p>
        </w:tc>
        <w:tc>
          <w:tcPr>
            <w:tcW w:w="4921" w:type="dxa"/>
          </w:tcPr>
          <w:p w14:paraId="60C49DD9" w14:textId="4C7B5EE2" w:rsidR="009E2FA7" w:rsidRDefault="00CC265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</w:p>
        </w:tc>
      </w:tr>
      <w:tr w:rsidR="00F17150" w:rsidRPr="009D152B" w14:paraId="46B8FBE9" w14:textId="77777777" w:rsidTr="006A0040">
        <w:tc>
          <w:tcPr>
            <w:tcW w:w="4644" w:type="dxa"/>
          </w:tcPr>
          <w:p w14:paraId="0E858938" w14:textId="49403675" w:rsidR="00F17150" w:rsidRPr="009D152B" w:rsidRDefault="00F17150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4921" w:type="dxa"/>
          </w:tcPr>
          <w:p w14:paraId="33EDD960" w14:textId="2E4E8F44" w:rsidR="00F17150" w:rsidRPr="00F17150" w:rsidRDefault="001A313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3</w:t>
            </w:r>
            <w:r w:rsidR="00843E95">
              <w:rPr>
                <w:rFonts w:ascii="Times New Roman" w:hAnsi="Times New Roman" w:cs="Times New Roman"/>
                <w:i/>
                <w:color w:val="000000" w:themeColor="text1"/>
              </w:rPr>
              <w:t xml:space="preserve">6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недел</w:t>
            </w:r>
            <w:r w:rsidR="00843E95">
              <w:rPr>
                <w:rFonts w:ascii="Times New Roman" w:hAnsi="Times New Roman" w:cs="Times New Roman"/>
                <w:i/>
                <w:color w:val="000000" w:themeColor="text1"/>
              </w:rPr>
              <w:t>ь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– 6 кредитов </w:t>
            </w:r>
          </w:p>
        </w:tc>
      </w:tr>
      <w:tr w:rsidR="00032C8B" w:rsidRPr="009D152B" w14:paraId="6B2E32C1" w14:textId="77777777" w:rsidTr="006A0040">
        <w:tc>
          <w:tcPr>
            <w:tcW w:w="4644" w:type="dxa"/>
          </w:tcPr>
          <w:p w14:paraId="443F6004" w14:textId="32A42871" w:rsidR="00032C8B" w:rsidRPr="009D152B" w:rsidRDefault="00032C8B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4921" w:type="dxa"/>
          </w:tcPr>
          <w:p w14:paraId="4E534295" w14:textId="3B87C439" w:rsidR="009E2FA7" w:rsidRPr="009D152B" w:rsidRDefault="009E2FA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Экзамен </w:t>
            </w:r>
          </w:p>
        </w:tc>
      </w:tr>
      <w:tr w:rsidR="00F379A0" w:rsidRPr="009D152B" w14:paraId="26C4FA95" w14:textId="77777777" w:rsidTr="006A0040">
        <w:tc>
          <w:tcPr>
            <w:tcW w:w="4644" w:type="dxa"/>
          </w:tcPr>
          <w:p w14:paraId="6861C4AF" w14:textId="4FEF1E56" w:rsidR="00F379A0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Формат представления результатов, </w:t>
            </w:r>
            <w:r w:rsidRPr="009D152B">
              <w:rPr>
                <w:rFonts w:ascii="Times New Roman" w:hAnsi="Times New Roman" w:cs="Times New Roman"/>
              </w:rPr>
              <w:lastRenderedPageBreak/>
              <w:t>который подлежит оцениванию</w:t>
            </w:r>
          </w:p>
        </w:tc>
        <w:tc>
          <w:tcPr>
            <w:tcW w:w="4921" w:type="dxa"/>
          </w:tcPr>
          <w:p w14:paraId="09C35C9F" w14:textId="09BD4228" w:rsidR="00F379A0" w:rsidRPr="00C00803" w:rsidRDefault="009C5FE6">
            <w:pPr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C00803">
              <w:rPr>
                <w:rFonts w:ascii="Times New Roman" w:hAnsi="Times New Roman" w:cs="Times New Roman"/>
                <w:iCs/>
                <w:color w:val="000000" w:themeColor="text1"/>
              </w:rPr>
              <w:lastRenderedPageBreak/>
              <w:t xml:space="preserve">Ежемесячный отчет, общее число изученных </w:t>
            </w:r>
            <w:r w:rsidRPr="00C00803">
              <w:rPr>
                <w:rFonts w:ascii="Times New Roman" w:hAnsi="Times New Roman" w:cs="Times New Roman"/>
                <w:iCs/>
                <w:color w:val="000000" w:themeColor="text1"/>
              </w:rPr>
              <w:lastRenderedPageBreak/>
              <w:t>архивных дел</w:t>
            </w:r>
            <w:r w:rsidR="00C00803" w:rsidRPr="00C0080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, сведение всех данных, полученных во всех архивах в одну программу, составление коллективного отчета по проделанной работе. </w:t>
            </w:r>
          </w:p>
        </w:tc>
      </w:tr>
      <w:tr w:rsidR="00A47807" w:rsidRPr="009D152B" w14:paraId="384D585B" w14:textId="77777777" w:rsidTr="006A0040">
        <w:tc>
          <w:tcPr>
            <w:tcW w:w="4644" w:type="dxa"/>
          </w:tcPr>
          <w:p w14:paraId="7548FE3D" w14:textId="7BD9A42A" w:rsidR="00A47807" w:rsidRPr="009D152B" w:rsidRDefault="009E2FA7" w:rsidP="00F171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Образовательные результаты проекта </w:t>
            </w:r>
          </w:p>
        </w:tc>
        <w:tc>
          <w:tcPr>
            <w:tcW w:w="4921" w:type="dxa"/>
          </w:tcPr>
          <w:p w14:paraId="0C4E70E2" w14:textId="2A513D24" w:rsidR="00A47807" w:rsidRPr="00731E21" w:rsidRDefault="00C00803" w:rsidP="00AD4D49">
            <w:pPr>
              <w:rPr>
                <w:rFonts w:ascii="Times New Roman" w:eastAsia="Malgun Gothic" w:hAnsi="Times New Roman" w:cs="Times New Roman"/>
                <w:i/>
                <w:color w:val="000000" w:themeColor="text1"/>
                <w:lang w:eastAsia="ko-KR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Студенты получат знания о работе высших органов власти </w:t>
            </w:r>
            <w:r w:rsidR="00B23234">
              <w:rPr>
                <w:rFonts w:ascii="Times New Roman" w:hAnsi="Times New Roman" w:cs="Times New Roman"/>
                <w:color w:val="000000" w:themeColor="text1"/>
              </w:rPr>
              <w:t>Российской Империи, СССР и РФ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во внешнеэкономической деятельности, опыт ведения документов по экономическому </w:t>
            </w:r>
            <w:r w:rsidR="00B959C1">
              <w:rPr>
                <w:rFonts w:ascii="Times New Roman" w:hAnsi="Times New Roman" w:cs="Times New Roman"/>
                <w:color w:val="000000" w:themeColor="text1"/>
              </w:rPr>
              <w:t>сотрудничеству, приобретут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навык</w:t>
            </w:r>
            <w:r w:rsidR="00B959C1">
              <w:rPr>
                <w:rFonts w:ascii="Times New Roman" w:hAnsi="Times New Roman" w:cs="Times New Roman"/>
                <w:color w:val="000000" w:themeColor="text1"/>
              </w:rPr>
              <w:t>и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в обработке архивных документов и материалов</w:t>
            </w:r>
            <w:r w:rsidR="00731E21">
              <w:rPr>
                <w:rFonts w:ascii="Times New Roman" w:hAnsi="Times New Roman" w:cs="Times New Roman"/>
                <w:color w:val="000000" w:themeColor="text1"/>
              </w:rPr>
              <w:t>, навык работы с программой Еxcel.</w:t>
            </w:r>
          </w:p>
        </w:tc>
      </w:tr>
      <w:tr w:rsidR="00971EDC" w:rsidRPr="009D152B" w14:paraId="3AE0C6F1" w14:textId="77777777" w:rsidTr="006A0040">
        <w:tc>
          <w:tcPr>
            <w:tcW w:w="4644" w:type="dxa"/>
          </w:tcPr>
          <w:p w14:paraId="42D07D64" w14:textId="6BE17E6E" w:rsidR="00971EDC" w:rsidRPr="009D152B" w:rsidRDefault="00971EDC" w:rsidP="00F1715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ритерии оценивания результатов проекта</w:t>
            </w:r>
            <w:r w:rsidR="00F17150">
              <w:rPr>
                <w:rFonts w:ascii="Times New Roman" w:hAnsi="Times New Roman" w:cs="Times New Roman"/>
              </w:rPr>
              <w:t xml:space="preserve"> с указанием всех требований и параметров </w:t>
            </w:r>
          </w:p>
        </w:tc>
        <w:tc>
          <w:tcPr>
            <w:tcW w:w="4921" w:type="dxa"/>
          </w:tcPr>
          <w:p w14:paraId="0E59DE9E" w14:textId="77777777" w:rsidR="001A3137" w:rsidRDefault="001A3137" w:rsidP="001A3137">
            <w:pPr>
              <w:pStyle w:val="a4"/>
              <w:numPr>
                <w:ilvl w:val="0"/>
                <w:numId w:val="7"/>
              </w:numPr>
              <w:rPr>
                <w:rFonts w:ascii="Times New Roman" w:eastAsia="Malgun Gothic" w:hAnsi="Times New Roman" w:cs="Times New Roman"/>
                <w:color w:val="000000" w:themeColor="text1"/>
                <w:lang w:eastAsia="ko-KR"/>
              </w:rPr>
            </w:pPr>
            <w:r w:rsidRPr="001A3137">
              <w:rPr>
                <w:rFonts w:ascii="Times New Roman" w:hAnsi="Times New Roman" w:cs="Times New Roman"/>
                <w:i/>
                <w:color w:val="000000" w:themeColor="text1"/>
              </w:rPr>
              <w:t>Количество просмотренных архивных дел: от 70 до 80 дел – 10</w:t>
            </w:r>
            <w:r w:rsidRPr="001A3137">
              <w:rPr>
                <w:rFonts w:ascii="Times New Roman" w:eastAsia="Malgun Gothic" w:hAnsi="Times New Roman" w:cs="Times New Roman" w:hint="eastAsia"/>
                <w:i/>
                <w:color w:val="000000" w:themeColor="text1"/>
                <w:lang w:eastAsia="ko-KR"/>
              </w:rPr>
              <w:t>;</w:t>
            </w:r>
            <w:r w:rsidRPr="001A3137">
              <w:rPr>
                <w:rFonts w:ascii="Times New Roman" w:eastAsia="Malgun Gothic" w:hAnsi="Times New Roman" w:cs="Times New Roman"/>
                <w:i/>
                <w:color w:val="000000" w:themeColor="text1"/>
                <w:lang w:eastAsia="ko-KR"/>
              </w:rPr>
              <w:t xml:space="preserve"> от 60 до 70 дел - 9; от 50 до 60 дел – 8 – по 6 кредитов; меньше 50 дел – 6-7 (студент получает 3 кредита). </w:t>
            </w:r>
            <w:r w:rsidR="00B23234" w:rsidRPr="001A3137">
              <w:rPr>
                <w:rFonts w:ascii="Times New Roman" w:eastAsia="Malgun Gothic" w:hAnsi="Times New Roman" w:cs="Times New Roman"/>
                <w:color w:val="000000" w:themeColor="text1"/>
                <w:lang w:eastAsia="ko-KR"/>
              </w:rPr>
              <w:t xml:space="preserve">   </w:t>
            </w:r>
          </w:p>
          <w:p w14:paraId="53673ECB" w14:textId="75D5653D" w:rsidR="00971EDC" w:rsidRPr="001A3137" w:rsidRDefault="00B23234" w:rsidP="001A3137">
            <w:pPr>
              <w:pStyle w:val="a4"/>
              <w:numPr>
                <w:ilvl w:val="0"/>
                <w:numId w:val="7"/>
              </w:numPr>
              <w:rPr>
                <w:rFonts w:ascii="Times New Roman" w:eastAsia="Malgun Gothic" w:hAnsi="Times New Roman" w:cs="Times New Roman"/>
                <w:color w:val="000000" w:themeColor="text1"/>
                <w:lang w:eastAsia="ko-KR"/>
              </w:rPr>
            </w:pPr>
            <w:r w:rsidRPr="001A3137">
              <w:rPr>
                <w:rFonts w:ascii="Times New Roman" w:eastAsia="Malgun Gothic" w:hAnsi="Times New Roman" w:cs="Times New Roman"/>
                <w:color w:val="000000" w:themeColor="text1"/>
                <w:lang w:eastAsia="ko-KR"/>
              </w:rPr>
              <w:t xml:space="preserve">Каждый студент обязан подготовить </w:t>
            </w:r>
            <w:r w:rsidR="001A3137">
              <w:rPr>
                <w:rFonts w:ascii="Times New Roman" w:eastAsia="Malgun Gothic" w:hAnsi="Times New Roman" w:cs="Times New Roman"/>
                <w:color w:val="000000" w:themeColor="text1"/>
                <w:lang w:eastAsia="ko-KR"/>
              </w:rPr>
              <w:t>два</w:t>
            </w:r>
            <w:r w:rsidR="00710E10" w:rsidRPr="001A3137">
              <w:rPr>
                <w:rFonts w:ascii="Times New Roman" w:hAnsi="Times New Roman" w:cs="Times New Roman"/>
                <w:color w:val="000000" w:themeColor="text1"/>
              </w:rPr>
              <w:t xml:space="preserve"> выступлени</w:t>
            </w:r>
            <w:r w:rsidR="001A3137">
              <w:rPr>
                <w:rFonts w:ascii="Times New Roman" w:hAnsi="Times New Roman" w:cs="Times New Roman"/>
                <w:color w:val="000000" w:themeColor="text1"/>
              </w:rPr>
              <w:t>я</w:t>
            </w:r>
            <w:r w:rsidR="00710E10" w:rsidRPr="001A3137">
              <w:rPr>
                <w:rFonts w:ascii="Times New Roman" w:hAnsi="Times New Roman" w:cs="Times New Roman"/>
                <w:color w:val="000000" w:themeColor="text1"/>
              </w:rPr>
              <w:t xml:space="preserve"> на студенческом круглом столе по избранной теме</w:t>
            </w:r>
            <w:r w:rsidR="001A3137">
              <w:rPr>
                <w:rFonts w:ascii="Times New Roman" w:hAnsi="Times New Roman" w:cs="Times New Roman"/>
                <w:color w:val="000000" w:themeColor="text1"/>
              </w:rPr>
              <w:t>, связанной с архивными делами</w:t>
            </w:r>
            <w:r w:rsidR="00710E10" w:rsidRPr="001A3137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1A3137">
              <w:rPr>
                <w:rFonts w:ascii="Times New Roman" w:hAnsi="Times New Roman" w:cs="Times New Roman"/>
                <w:color w:val="000000" w:themeColor="text1"/>
              </w:rPr>
              <w:t xml:space="preserve"> Круглый стол проводится 2 раза в учебном году. </w:t>
            </w:r>
          </w:p>
        </w:tc>
      </w:tr>
      <w:tr w:rsidR="009A3754" w:rsidRPr="009D152B" w14:paraId="301B92D0" w14:textId="77777777" w:rsidTr="006A0040">
        <w:tc>
          <w:tcPr>
            <w:tcW w:w="4644" w:type="dxa"/>
          </w:tcPr>
          <w:p w14:paraId="105D9F0C" w14:textId="32ADFBD0" w:rsidR="009A3754" w:rsidRPr="009D152B" w:rsidRDefault="004E3F3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4921" w:type="dxa"/>
          </w:tcPr>
          <w:p w14:paraId="72AB48FA" w14:textId="5ADFB207" w:rsidR="009A3754" w:rsidRPr="00F17150" w:rsidRDefault="00731E21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При </w:t>
            </w:r>
            <w:r w:rsidR="00CE62A8">
              <w:rPr>
                <w:rFonts w:ascii="Times New Roman" w:hAnsi="Times New Roman" w:cs="Times New Roman"/>
                <w:i/>
                <w:color w:val="000000" w:themeColor="text1"/>
              </w:rPr>
              <w:t>не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выполнении задани</w:t>
            </w:r>
            <w:r w:rsidR="00B23234">
              <w:rPr>
                <w:rFonts w:ascii="Times New Roman" w:hAnsi="Times New Roman" w:cs="Times New Roman"/>
                <w:i/>
                <w:color w:val="000000" w:themeColor="text1"/>
              </w:rPr>
              <w:t>й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возможна пересдача</w:t>
            </w:r>
          </w:p>
        </w:tc>
      </w:tr>
      <w:tr w:rsidR="00F379A0" w:rsidRPr="009D152B" w14:paraId="14260A8B" w14:textId="77777777" w:rsidTr="006A0040">
        <w:tc>
          <w:tcPr>
            <w:tcW w:w="4644" w:type="dxa"/>
          </w:tcPr>
          <w:p w14:paraId="7020932B" w14:textId="56DDD067" w:rsidR="00F379A0" w:rsidRPr="009D152B" w:rsidRDefault="00295F80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екомендуемые о</w:t>
            </w:r>
            <w:r w:rsidR="00F379A0" w:rsidRPr="009D152B">
              <w:rPr>
                <w:rFonts w:ascii="Times New Roman" w:hAnsi="Times New Roman" w:cs="Times New Roman"/>
                <w:color w:val="000000" w:themeColor="text1"/>
              </w:rPr>
              <w:t>бразовательные программы</w:t>
            </w:r>
          </w:p>
        </w:tc>
        <w:tc>
          <w:tcPr>
            <w:tcW w:w="4921" w:type="dxa"/>
          </w:tcPr>
          <w:p w14:paraId="2CBAC50B" w14:textId="50E30CD5" w:rsidR="00F379A0" w:rsidRPr="009D152B" w:rsidRDefault="00C00803" w:rsidP="009D152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В</w:t>
            </w:r>
            <w:r w:rsidRPr="00A33C80">
              <w:rPr>
                <w:rFonts w:ascii="Times New Roman" w:hAnsi="Times New Roman" w:cs="Times New Roman"/>
                <w:color w:val="000000" w:themeColor="text1"/>
              </w:rPr>
              <w:t>остоковедение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r w:rsidR="00B23234">
              <w:rPr>
                <w:rFonts w:ascii="Times New Roman" w:hAnsi="Times New Roman" w:cs="Times New Roman"/>
                <w:color w:val="000000" w:themeColor="text1"/>
              </w:rPr>
              <w:t>М</w:t>
            </w:r>
            <w:r w:rsidRPr="00A33C80">
              <w:rPr>
                <w:rFonts w:ascii="Times New Roman" w:hAnsi="Times New Roman" w:cs="Times New Roman"/>
                <w:color w:val="000000" w:themeColor="text1"/>
              </w:rPr>
              <w:t xml:space="preserve">еждународные отношения, </w:t>
            </w:r>
            <w:r w:rsidR="00B23234">
              <w:rPr>
                <w:rFonts w:ascii="Times New Roman" w:hAnsi="Times New Roman" w:cs="Times New Roman"/>
                <w:color w:val="000000" w:themeColor="text1"/>
              </w:rPr>
              <w:t>М</w:t>
            </w:r>
            <w:r w:rsidRPr="00A33C80">
              <w:rPr>
                <w:rFonts w:ascii="Times New Roman" w:hAnsi="Times New Roman" w:cs="Times New Roman"/>
                <w:color w:val="000000" w:themeColor="text1"/>
              </w:rPr>
              <w:t>ировая экономика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, программа двух дипломов «Политика и экономика Азии», </w:t>
            </w:r>
            <w:r w:rsidR="006A0040">
              <w:rPr>
                <w:rFonts w:ascii="Times New Roman" w:hAnsi="Times New Roman" w:cs="Times New Roman"/>
                <w:color w:val="000000" w:themeColor="text1"/>
              </w:rPr>
              <w:t>И</w:t>
            </w:r>
            <w:r>
              <w:rPr>
                <w:rFonts w:ascii="Times New Roman" w:hAnsi="Times New Roman" w:cs="Times New Roman"/>
                <w:color w:val="000000" w:themeColor="text1"/>
              </w:rPr>
              <w:t>стория.</w:t>
            </w:r>
          </w:p>
        </w:tc>
      </w:tr>
      <w:tr w:rsidR="00F379A0" w:rsidRPr="009D152B" w14:paraId="4B6A6EBF" w14:textId="77777777" w:rsidTr="006A0040">
        <w:tc>
          <w:tcPr>
            <w:tcW w:w="4644" w:type="dxa"/>
          </w:tcPr>
          <w:p w14:paraId="126F3E48" w14:textId="77777777" w:rsidR="00F379A0" w:rsidRPr="009D152B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4921" w:type="dxa"/>
          </w:tcPr>
          <w:p w14:paraId="50B50415" w14:textId="1E72620C" w:rsidR="00F379A0" w:rsidRPr="006A0040" w:rsidRDefault="00C00803" w:rsidP="00F745EA">
            <w:pPr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6A0040">
              <w:rPr>
                <w:rFonts w:ascii="Times New Roman" w:hAnsi="Times New Roman" w:cs="Times New Roman"/>
                <w:iCs/>
                <w:color w:val="000000" w:themeColor="text1"/>
              </w:rPr>
              <w:t xml:space="preserve">РГАСПИ, </w:t>
            </w:r>
            <w:r w:rsidR="00731E21" w:rsidRPr="006A0040">
              <w:rPr>
                <w:rFonts w:ascii="Times New Roman" w:hAnsi="Times New Roman" w:cs="Times New Roman"/>
                <w:iCs/>
                <w:color w:val="000000" w:themeColor="text1"/>
              </w:rPr>
              <w:t>РГАНИ</w:t>
            </w:r>
            <w:r w:rsidR="00B23234" w:rsidRPr="006A0040">
              <w:rPr>
                <w:rFonts w:ascii="Times New Roman" w:hAnsi="Times New Roman" w:cs="Times New Roman"/>
                <w:iCs/>
                <w:color w:val="000000" w:themeColor="text1"/>
              </w:rPr>
              <w:t>, ГАРФ, РГИА</w:t>
            </w:r>
            <w:r w:rsidR="00022F1A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(Санкт-Петербург)</w:t>
            </w:r>
            <w:r w:rsidR="00B23234" w:rsidRPr="006A0040">
              <w:rPr>
                <w:rFonts w:ascii="Times New Roman" w:hAnsi="Times New Roman" w:cs="Times New Roman"/>
                <w:iCs/>
                <w:color w:val="000000" w:themeColor="text1"/>
              </w:rPr>
              <w:t>, ЦГИА Санкт-Петербурга</w:t>
            </w:r>
          </w:p>
        </w:tc>
      </w:tr>
    </w:tbl>
    <w:p w14:paraId="4D277C6A" w14:textId="77777777" w:rsidR="00691CF6" w:rsidRDefault="00691CF6"/>
    <w:p w14:paraId="7EDCBEFA" w14:textId="77777777" w:rsidR="004E12FA" w:rsidRDefault="004E12FA"/>
    <w:p w14:paraId="7597802B" w14:textId="77777777" w:rsidR="004E12FA" w:rsidRDefault="004E12FA" w:rsidP="004E12FA"/>
    <w:p w14:paraId="65333D33" w14:textId="051D0469"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406271E"/>
    <w:multiLevelType w:val="hybridMultilevel"/>
    <w:tmpl w:val="68DC394C"/>
    <w:lvl w:ilvl="0" w:tplc="D2C0BF2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9053EA"/>
    <w:multiLevelType w:val="hybridMultilevel"/>
    <w:tmpl w:val="7F00AD18"/>
    <w:lvl w:ilvl="0" w:tplc="5EB605C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584B7E"/>
    <w:multiLevelType w:val="hybridMultilevel"/>
    <w:tmpl w:val="691CE180"/>
    <w:lvl w:ilvl="0" w:tplc="776C08A8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0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xMDEysbAwNDGyNDNS0lEKTi0uzszPAykwqgUAk2FssiwAAAA="/>
  </w:docVars>
  <w:rsids>
    <w:rsidRoot w:val="00A47807"/>
    <w:rsid w:val="00022F1A"/>
    <w:rsid w:val="00023E4E"/>
    <w:rsid w:val="00032C8B"/>
    <w:rsid w:val="00054118"/>
    <w:rsid w:val="00097D02"/>
    <w:rsid w:val="000A439E"/>
    <w:rsid w:val="001A3137"/>
    <w:rsid w:val="001B0C26"/>
    <w:rsid w:val="001D79C2"/>
    <w:rsid w:val="001E7ED2"/>
    <w:rsid w:val="00202D06"/>
    <w:rsid w:val="00206CBB"/>
    <w:rsid w:val="00231EA4"/>
    <w:rsid w:val="0024200C"/>
    <w:rsid w:val="00251AD3"/>
    <w:rsid w:val="00295F80"/>
    <w:rsid w:val="002D4B0B"/>
    <w:rsid w:val="003D53CE"/>
    <w:rsid w:val="003E3254"/>
    <w:rsid w:val="00400C0B"/>
    <w:rsid w:val="00400E0B"/>
    <w:rsid w:val="004678F7"/>
    <w:rsid w:val="004C1D36"/>
    <w:rsid w:val="004E11DE"/>
    <w:rsid w:val="004E12FA"/>
    <w:rsid w:val="004E3F32"/>
    <w:rsid w:val="005A6059"/>
    <w:rsid w:val="005C22B2"/>
    <w:rsid w:val="005E13DA"/>
    <w:rsid w:val="005E3B03"/>
    <w:rsid w:val="00611FDD"/>
    <w:rsid w:val="00691CF6"/>
    <w:rsid w:val="006A0040"/>
    <w:rsid w:val="006E5DCE"/>
    <w:rsid w:val="006F5E2F"/>
    <w:rsid w:val="00710E10"/>
    <w:rsid w:val="00731E21"/>
    <w:rsid w:val="00772F69"/>
    <w:rsid w:val="007B083E"/>
    <w:rsid w:val="0082311B"/>
    <w:rsid w:val="00834E3D"/>
    <w:rsid w:val="00843E95"/>
    <w:rsid w:val="008B458B"/>
    <w:rsid w:val="009350EA"/>
    <w:rsid w:val="00963578"/>
    <w:rsid w:val="00971EDC"/>
    <w:rsid w:val="00990D2A"/>
    <w:rsid w:val="009A3754"/>
    <w:rsid w:val="009C5FE6"/>
    <w:rsid w:val="009D152B"/>
    <w:rsid w:val="009E2FA7"/>
    <w:rsid w:val="00A013F2"/>
    <w:rsid w:val="00A47807"/>
    <w:rsid w:val="00A550AE"/>
    <w:rsid w:val="00AD4D49"/>
    <w:rsid w:val="00AD5C4C"/>
    <w:rsid w:val="00B23234"/>
    <w:rsid w:val="00B4347F"/>
    <w:rsid w:val="00B47552"/>
    <w:rsid w:val="00B959C1"/>
    <w:rsid w:val="00BC7B5C"/>
    <w:rsid w:val="00BF63C9"/>
    <w:rsid w:val="00C00803"/>
    <w:rsid w:val="00C86CA2"/>
    <w:rsid w:val="00CC2651"/>
    <w:rsid w:val="00CE62A8"/>
    <w:rsid w:val="00D011DE"/>
    <w:rsid w:val="00D448DA"/>
    <w:rsid w:val="00D66022"/>
    <w:rsid w:val="00ED0749"/>
    <w:rsid w:val="00EF51AC"/>
    <w:rsid w:val="00F17150"/>
    <w:rsid w:val="00F17335"/>
    <w:rsid w:val="00F379A0"/>
    <w:rsid w:val="00F50313"/>
    <w:rsid w:val="00F745EA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A309399C-FE02-4067-8561-EF708B46F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400E0B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400E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BC97E8-C939-4D1C-AE6F-8C36D6141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2</Pages>
  <Words>506</Words>
  <Characters>2888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nna Song</cp:lastModifiedBy>
  <cp:revision>29</cp:revision>
  <cp:lastPrinted>2020-09-28T21:30:00Z</cp:lastPrinted>
  <dcterms:created xsi:type="dcterms:W3CDTF">2015-06-17T12:15:00Z</dcterms:created>
  <dcterms:modified xsi:type="dcterms:W3CDTF">2021-06-05T22:56:00Z</dcterms:modified>
</cp:coreProperties>
</file>